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glossary/fontTable.xml" ContentType="application/vnd.openxmlformats-officedocument.wordprocessingml.fontTable+xml"/>
  <Override PartName="/word/glossary/webSettings.xml" ContentType="application/vnd.openxmlformats-officedocument.wordprocessingml.webSettings+xml"/>
  <Override PartName="/word/glossary/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bookmarkStart w:id="0" w:name="_GoBack"/>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716FE3"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716FE3"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716FE3"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716FE3"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2582BCE348C1428EA7A67C93F256A5" ma:contentTypeVersion="8" ma:contentTypeDescription="Create a new document." ma:contentTypeScope="" ma:versionID="a0d8538a58bb81c519883bd348dc1009">
  <xsd:schema xmlns:xsd="http://www.w3.org/2001/XMLSchema" xmlns:xs="http://www.w3.org/2001/XMLSchema" xmlns:p="http://schemas.microsoft.com/office/2006/metadata/properties" xmlns:ns2="4a4faad5-e144-4215-97fc-e4245bf21428" xmlns:ns3="1f2ab602-17c8-4f5c-9a76-d176e0def721" targetNamespace="http://schemas.microsoft.com/office/2006/metadata/properties" ma:root="true" ma:fieldsID="cead112bb203c2e2e74091be7b3417ca" ns2:_="" ns3:_="">
    <xsd:import namespace="4a4faad5-e144-4215-97fc-e4245bf21428"/>
    <xsd:import namespace="1f2ab602-17c8-4f5c-9a76-d176e0def7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faad5-e144-4215-97fc-e4245bf21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2ab602-17c8-4f5c-9a76-d176e0def7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30FEB2-F272-4978-83F1-5CE3B158BCCD}"/>
</file>

<file path=customXml/itemProps2.xml><?xml version="1.0" encoding="utf-8"?>
<ds:datastoreItem xmlns:ds="http://schemas.openxmlformats.org/officeDocument/2006/customXml" ds:itemID="{2D316696-FB2C-46FC-8EBD-E82C795F3569}"/>
</file>

<file path=customXml/itemProps3.xml><?xml version="1.0" encoding="utf-8"?>
<ds:datastoreItem xmlns:ds="http://schemas.openxmlformats.org/officeDocument/2006/customXml" ds:itemID="{9DDE3ACB-CD4F-4426-A77A-B1F757548B5F}"/>
</file>

<file path=docProps/app.xml><?xml version="1.0" encoding="utf-8"?>
<Properties xmlns="http://schemas.openxmlformats.org/officeDocument/2006/extended-properties" xmlns:vt="http://schemas.openxmlformats.org/officeDocument/2006/docPropsVTypes">
  <Template>Normal</Template>
  <TotalTime>5</TotalTime>
  <Pages>1</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9043, head</cp:lastModifiedBy>
  <cp:revision>7</cp:revision>
  <dcterms:created xsi:type="dcterms:W3CDTF">2022-02-23T10:00:00Z</dcterms:created>
  <dcterms:modified xsi:type="dcterms:W3CDTF">2022-02-25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2582BCE348C1428EA7A67C93F256A5</vt:lpwstr>
  </property>
</Properties>
</file>